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F4B2D" w14:textId="5F6E78BF" w:rsidR="006620E1" w:rsidRDefault="000079A1" w:rsidP="00464F9C">
      <w:pPr>
        <w:pStyle w:val="NoSpacing"/>
        <w:jc w:val="center"/>
        <w:rPr>
          <w:b/>
          <w:sz w:val="28"/>
          <w:szCs w:val="28"/>
          <w:u w:val="single"/>
        </w:rPr>
      </w:pPr>
      <w:r>
        <w:rPr>
          <w:b/>
          <w:noProof/>
          <w:sz w:val="28"/>
          <w:szCs w:val="28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3ED573" wp14:editId="44CF4A9E">
                <wp:simplePos x="0" y="0"/>
                <wp:positionH relativeFrom="column">
                  <wp:posOffset>2321560</wp:posOffset>
                </wp:positionH>
                <wp:positionV relativeFrom="paragraph">
                  <wp:posOffset>-527050</wp:posOffset>
                </wp:positionV>
                <wp:extent cx="2235200" cy="667385"/>
                <wp:effectExtent l="0" t="635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0" cy="667385"/>
                        </a:xfrm>
                        <a:prstGeom prst="rect">
                          <a:avLst/>
                        </a:prstGeom>
                        <a:blipFill dpi="0" rotWithShape="1">
                          <a:blip r:embed="rId9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E52C40" id="Rectangle 2" o:spid="_x0000_s1026" style="position:absolute;margin-left:182.8pt;margin-top:-41.5pt;width:176pt;height:52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" stroked="f" strokeweight="2pt">
                <v:fill r:id="rId10" o:title="" recolor="t" rotate="t" type="frame"/>
              </v:rect>
            </w:pict>
          </mc:Fallback>
        </mc:AlternateContent>
      </w:r>
    </w:p>
    <w:p w14:paraId="0576D109" w14:textId="57126DD6" w:rsidR="00EA0191" w:rsidRDefault="00EA0191" w:rsidP="00EA0191">
      <w:pPr>
        <w:jc w:val="center"/>
      </w:pPr>
    </w:p>
    <w:p w14:paraId="3FC298CD" w14:textId="77777777" w:rsidR="00EA0191" w:rsidRPr="00EA0191" w:rsidRDefault="00EA0191" w:rsidP="00EA0191">
      <w:pPr>
        <w:jc w:val="center"/>
      </w:pPr>
    </w:p>
    <w:p w14:paraId="17FFB53D" w14:textId="63C32905" w:rsidR="00D34221" w:rsidRDefault="003C7237" w:rsidP="001D463F">
      <w:pPr>
        <w:jc w:val="center"/>
        <w:rPr>
          <w:rFonts w:ascii="Century Gothic" w:hAnsi="Century Gothic"/>
          <w:b/>
          <w:bCs/>
          <w:sz w:val="32"/>
          <w:szCs w:val="32"/>
          <w:u w:val="single"/>
        </w:rPr>
      </w:pPr>
      <w:r w:rsidRPr="001D463F">
        <w:rPr>
          <w:rFonts w:ascii="Century Gothic" w:hAnsi="Century Gothic"/>
          <w:b/>
          <w:bCs/>
          <w:sz w:val="32"/>
          <w:szCs w:val="32"/>
          <w:u w:val="single"/>
        </w:rPr>
        <w:t>Bora Da</w:t>
      </w:r>
      <w:r w:rsidR="009F281F">
        <w:rPr>
          <w:rFonts w:ascii="Century Gothic" w:hAnsi="Century Gothic"/>
          <w:b/>
          <w:bCs/>
          <w:sz w:val="32"/>
          <w:szCs w:val="32"/>
          <w:u w:val="single"/>
        </w:rPr>
        <w:t>!</w:t>
      </w:r>
    </w:p>
    <w:p w14:paraId="4E8FA642" w14:textId="77EA1481" w:rsidR="003C7237" w:rsidRDefault="003C7237" w:rsidP="003C7237">
      <w:pPr>
        <w:rPr>
          <w:rFonts w:ascii="Century Gothic" w:hAnsi="Century Gothic"/>
          <w:sz w:val="20"/>
          <w:szCs w:val="20"/>
        </w:rPr>
      </w:pPr>
    </w:p>
    <w:p w14:paraId="5B529088" w14:textId="77777777" w:rsidR="00040651" w:rsidRDefault="003C7237" w:rsidP="001D463F">
      <w:pPr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While you wait</w:t>
      </w:r>
    </w:p>
    <w:p w14:paraId="6A219398" w14:textId="60434BDC" w:rsidR="003C7237" w:rsidRDefault="00040651" w:rsidP="001D463F">
      <w:pPr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P</w:t>
      </w:r>
      <w:r w:rsidR="003C7237">
        <w:rPr>
          <w:rFonts w:ascii="Century Gothic" w:hAnsi="Century Gothic"/>
          <w:sz w:val="20"/>
          <w:szCs w:val="20"/>
        </w:rPr>
        <w:t>lease help yourself to our breakfast table</w:t>
      </w:r>
    </w:p>
    <w:p w14:paraId="0B92E82B" w14:textId="1DE179D6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</w:p>
    <w:p w14:paraId="6E0BD3C4" w14:textId="1396D3C8" w:rsidR="003C7237" w:rsidRPr="001D463F" w:rsidRDefault="003C7237" w:rsidP="001D463F">
      <w:pPr>
        <w:jc w:val="center"/>
        <w:rPr>
          <w:rFonts w:ascii="Century Gothic" w:hAnsi="Century Gothic"/>
          <w:i/>
          <w:iCs/>
          <w:sz w:val="20"/>
          <w:szCs w:val="20"/>
        </w:rPr>
      </w:pPr>
      <w:r w:rsidRPr="001D463F">
        <w:rPr>
          <w:rFonts w:ascii="Century Gothic" w:hAnsi="Century Gothic"/>
          <w:i/>
          <w:iCs/>
          <w:sz w:val="20"/>
          <w:szCs w:val="20"/>
        </w:rPr>
        <w:t>Selection of Cereals, Juices, Fruit Platter,</w:t>
      </w:r>
      <w:r w:rsidR="00040651">
        <w:rPr>
          <w:rFonts w:ascii="Century Gothic" w:hAnsi="Century Gothic"/>
          <w:i/>
          <w:iCs/>
          <w:sz w:val="20"/>
          <w:szCs w:val="20"/>
        </w:rPr>
        <w:t xml:space="preserve"> Croissants &amp; Danish Pastries</w:t>
      </w:r>
    </w:p>
    <w:p w14:paraId="525AF773" w14:textId="06D3E321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</w:p>
    <w:p w14:paraId="4BBD5B08" w14:textId="4EA493F4" w:rsidR="001D463F" w:rsidRDefault="003C7237" w:rsidP="001D463F">
      <w:pPr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Please help </w:t>
      </w:r>
      <w:r w:rsidR="00AF4F7B">
        <w:rPr>
          <w:rFonts w:ascii="Century Gothic" w:hAnsi="Century Gothic"/>
          <w:sz w:val="20"/>
          <w:szCs w:val="20"/>
        </w:rPr>
        <w:t>yourself</w:t>
      </w:r>
      <w:r>
        <w:rPr>
          <w:rFonts w:ascii="Century Gothic" w:hAnsi="Century Gothic"/>
          <w:sz w:val="20"/>
          <w:szCs w:val="20"/>
        </w:rPr>
        <w:t xml:space="preserve"> to the coffee machine</w:t>
      </w:r>
    </w:p>
    <w:p w14:paraId="13F7606D" w14:textId="77777777" w:rsidR="00040651" w:rsidRDefault="00040651" w:rsidP="001D463F">
      <w:pPr>
        <w:jc w:val="center"/>
        <w:rPr>
          <w:rFonts w:ascii="Century Gothic" w:hAnsi="Century Gothic"/>
          <w:sz w:val="20"/>
          <w:szCs w:val="20"/>
        </w:rPr>
      </w:pPr>
    </w:p>
    <w:p w14:paraId="09BD0F21" w14:textId="11A0D7BD" w:rsidR="003C7237" w:rsidRDefault="001D463F" w:rsidP="001D463F">
      <w:pPr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I</w:t>
      </w:r>
      <w:r w:rsidR="003C7237">
        <w:rPr>
          <w:rFonts w:ascii="Century Gothic" w:hAnsi="Century Gothic"/>
          <w:sz w:val="20"/>
          <w:szCs w:val="20"/>
        </w:rPr>
        <w:t xml:space="preserve">f you would like a pot of tea, please ask a member of </w:t>
      </w:r>
      <w:r w:rsidR="00AF4F7B">
        <w:rPr>
          <w:rFonts w:ascii="Century Gothic" w:hAnsi="Century Gothic"/>
          <w:sz w:val="20"/>
          <w:szCs w:val="20"/>
        </w:rPr>
        <w:t>staff.</w:t>
      </w:r>
    </w:p>
    <w:p w14:paraId="27229195" w14:textId="7437C65C" w:rsidR="009F281F" w:rsidRDefault="009F281F" w:rsidP="001D463F">
      <w:pPr>
        <w:jc w:val="center"/>
        <w:rPr>
          <w:rFonts w:ascii="Century Gothic" w:hAnsi="Century Gothic"/>
          <w:sz w:val="20"/>
          <w:szCs w:val="20"/>
        </w:rPr>
      </w:pPr>
    </w:p>
    <w:p w14:paraId="1AC1B155" w14:textId="13BCD1BD" w:rsidR="009F281F" w:rsidRDefault="009F281F" w:rsidP="001D463F">
      <w:pPr>
        <w:jc w:val="center"/>
        <w:rPr>
          <w:rFonts w:ascii="Century Gothic" w:hAnsi="Century Gothic"/>
          <w:sz w:val="20"/>
          <w:szCs w:val="20"/>
        </w:rPr>
      </w:pPr>
    </w:p>
    <w:p w14:paraId="4DC6FA8E" w14:textId="6586EA95" w:rsidR="009F281F" w:rsidRDefault="009F281F" w:rsidP="001D463F">
      <w:pPr>
        <w:jc w:val="center"/>
        <w:rPr>
          <w:rFonts w:ascii="Century Gothic" w:hAnsi="Century Gothic"/>
          <w:sz w:val="20"/>
          <w:szCs w:val="20"/>
        </w:rPr>
      </w:pPr>
    </w:p>
    <w:p w14:paraId="03E23D89" w14:textId="77777777" w:rsidR="009F281F" w:rsidRDefault="009F281F" w:rsidP="001D463F">
      <w:pPr>
        <w:jc w:val="center"/>
        <w:rPr>
          <w:rFonts w:ascii="Century Gothic" w:hAnsi="Century Gothic"/>
          <w:sz w:val="20"/>
          <w:szCs w:val="20"/>
        </w:rPr>
      </w:pPr>
    </w:p>
    <w:p w14:paraId="650B7E28" w14:textId="04F3A531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</w:p>
    <w:p w14:paraId="5502F0DA" w14:textId="195F575C" w:rsidR="001D463F" w:rsidRDefault="001D463F" w:rsidP="001D463F">
      <w:pPr>
        <w:jc w:val="center"/>
        <w:rPr>
          <w:rFonts w:ascii="Century Gothic" w:hAnsi="Century Gothic"/>
          <w:sz w:val="32"/>
          <w:szCs w:val="32"/>
          <w:u w:val="single"/>
        </w:rPr>
      </w:pPr>
      <w:r w:rsidRPr="009F281F">
        <w:rPr>
          <w:rFonts w:ascii="Century Gothic" w:hAnsi="Century Gothic"/>
          <w:sz w:val="32"/>
          <w:szCs w:val="32"/>
          <w:u w:val="single"/>
        </w:rPr>
        <w:t>Please choose one of the following</w:t>
      </w:r>
    </w:p>
    <w:p w14:paraId="79A72CCD" w14:textId="1D6EA026" w:rsidR="009F281F" w:rsidRDefault="009F281F" w:rsidP="001D463F">
      <w:pPr>
        <w:jc w:val="center"/>
        <w:rPr>
          <w:rFonts w:ascii="Century Gothic" w:hAnsi="Century Gothic"/>
          <w:sz w:val="32"/>
          <w:szCs w:val="32"/>
          <w:u w:val="single"/>
        </w:rPr>
      </w:pPr>
    </w:p>
    <w:p w14:paraId="38028608" w14:textId="77777777" w:rsidR="009F281F" w:rsidRPr="009F281F" w:rsidRDefault="009F281F" w:rsidP="001D463F">
      <w:pPr>
        <w:jc w:val="center"/>
        <w:rPr>
          <w:rFonts w:ascii="Century Gothic" w:hAnsi="Century Gothic"/>
          <w:sz w:val="32"/>
          <w:szCs w:val="32"/>
          <w:u w:val="single"/>
        </w:rPr>
      </w:pPr>
    </w:p>
    <w:p w14:paraId="364FB1E4" w14:textId="77777777" w:rsidR="001D463F" w:rsidRDefault="001D463F" w:rsidP="003C7237">
      <w:pPr>
        <w:rPr>
          <w:rFonts w:ascii="Century Gothic" w:hAnsi="Century Gothic"/>
          <w:sz w:val="20"/>
          <w:szCs w:val="20"/>
        </w:rPr>
      </w:pPr>
    </w:p>
    <w:p w14:paraId="45B8A681" w14:textId="1EAFCC36" w:rsidR="001D463F" w:rsidRDefault="001D463F" w:rsidP="001D463F">
      <w:pPr>
        <w:jc w:val="center"/>
        <w:rPr>
          <w:rFonts w:ascii="Century Gothic" w:hAnsi="Century Gothic"/>
          <w:sz w:val="20"/>
          <w:szCs w:val="20"/>
        </w:rPr>
      </w:pPr>
      <w:r w:rsidRPr="009F281F">
        <w:rPr>
          <w:rFonts w:ascii="Century Gothic" w:hAnsi="Century Gothic"/>
          <w:b/>
          <w:bCs/>
          <w:sz w:val="20"/>
          <w:szCs w:val="20"/>
        </w:rPr>
        <w:t>Warm Porridge Oats</w:t>
      </w:r>
      <w:r>
        <w:rPr>
          <w:rFonts w:ascii="Century Gothic" w:hAnsi="Century Gothic"/>
          <w:sz w:val="20"/>
          <w:szCs w:val="20"/>
        </w:rPr>
        <w:t xml:space="preserve"> – </w:t>
      </w:r>
      <w:r w:rsidRPr="001D463F">
        <w:rPr>
          <w:rFonts w:ascii="Century Gothic" w:hAnsi="Century Gothic"/>
          <w:i/>
          <w:iCs/>
          <w:sz w:val="20"/>
          <w:szCs w:val="20"/>
        </w:rPr>
        <w:t xml:space="preserve">Served with Welsh Honey </w:t>
      </w:r>
    </w:p>
    <w:p w14:paraId="446331B7" w14:textId="77777777" w:rsidR="001D463F" w:rsidRDefault="001D463F" w:rsidP="001D463F">
      <w:pPr>
        <w:jc w:val="center"/>
        <w:rPr>
          <w:rFonts w:ascii="Century Gothic" w:hAnsi="Century Gothic"/>
          <w:sz w:val="20"/>
          <w:szCs w:val="20"/>
        </w:rPr>
      </w:pPr>
    </w:p>
    <w:p w14:paraId="519B1EF2" w14:textId="72BFCEAB" w:rsidR="003C7237" w:rsidRPr="009F281F" w:rsidRDefault="003C7237" w:rsidP="001D463F">
      <w:pPr>
        <w:jc w:val="center"/>
        <w:rPr>
          <w:rFonts w:ascii="Century Gothic" w:hAnsi="Century Gothic"/>
          <w:b/>
          <w:bCs/>
          <w:sz w:val="20"/>
          <w:szCs w:val="20"/>
        </w:rPr>
      </w:pPr>
      <w:r w:rsidRPr="009F281F">
        <w:rPr>
          <w:rFonts w:ascii="Century Gothic" w:hAnsi="Century Gothic"/>
          <w:b/>
          <w:bCs/>
          <w:sz w:val="20"/>
          <w:szCs w:val="20"/>
        </w:rPr>
        <w:t xml:space="preserve">Bacon, Sausage or Egg </w:t>
      </w:r>
      <w:r w:rsidR="009F281F">
        <w:rPr>
          <w:rFonts w:ascii="Century Gothic" w:hAnsi="Century Gothic"/>
          <w:b/>
          <w:bCs/>
          <w:sz w:val="20"/>
          <w:szCs w:val="20"/>
        </w:rPr>
        <w:t xml:space="preserve">Toasted </w:t>
      </w:r>
      <w:r w:rsidRPr="009F281F">
        <w:rPr>
          <w:rFonts w:ascii="Century Gothic" w:hAnsi="Century Gothic"/>
          <w:b/>
          <w:bCs/>
          <w:sz w:val="20"/>
          <w:szCs w:val="20"/>
        </w:rPr>
        <w:t>Muffins</w:t>
      </w:r>
    </w:p>
    <w:p w14:paraId="2476AEEF" w14:textId="7821C65C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</w:p>
    <w:p w14:paraId="42C3B8D3" w14:textId="2A195ABE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  <w:r w:rsidRPr="009F281F">
        <w:rPr>
          <w:rFonts w:ascii="Century Gothic" w:hAnsi="Century Gothic"/>
          <w:b/>
          <w:bCs/>
          <w:sz w:val="20"/>
          <w:szCs w:val="20"/>
        </w:rPr>
        <w:t>Eggs Benedict</w:t>
      </w:r>
      <w:r>
        <w:rPr>
          <w:rFonts w:ascii="Century Gothic" w:hAnsi="Century Gothic"/>
          <w:sz w:val="20"/>
          <w:szCs w:val="20"/>
        </w:rPr>
        <w:t xml:space="preserve"> – </w:t>
      </w:r>
      <w:r w:rsidRPr="001D463F">
        <w:rPr>
          <w:rFonts w:ascii="Century Gothic" w:hAnsi="Century Gothic"/>
          <w:i/>
          <w:iCs/>
          <w:sz w:val="20"/>
          <w:szCs w:val="20"/>
        </w:rPr>
        <w:t>Served with Maple Cured Bacon, Hollandaise Sauce</w:t>
      </w:r>
    </w:p>
    <w:p w14:paraId="64FB7F5D" w14:textId="1F51FEE9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</w:p>
    <w:p w14:paraId="27ACE83E" w14:textId="094E77EA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  <w:r w:rsidRPr="009F281F">
        <w:rPr>
          <w:rFonts w:ascii="Century Gothic" w:hAnsi="Century Gothic"/>
          <w:b/>
          <w:bCs/>
          <w:sz w:val="20"/>
          <w:szCs w:val="20"/>
        </w:rPr>
        <w:t>Eggs Florentina</w:t>
      </w:r>
      <w:r>
        <w:rPr>
          <w:rFonts w:ascii="Century Gothic" w:hAnsi="Century Gothic"/>
          <w:sz w:val="20"/>
          <w:szCs w:val="20"/>
        </w:rPr>
        <w:t xml:space="preserve"> – </w:t>
      </w:r>
      <w:r w:rsidRPr="001D463F">
        <w:rPr>
          <w:rFonts w:ascii="Century Gothic" w:hAnsi="Century Gothic"/>
          <w:i/>
          <w:iCs/>
          <w:sz w:val="20"/>
          <w:szCs w:val="20"/>
        </w:rPr>
        <w:t>Buttered Spinach, Hollandaise Sauce</w:t>
      </w:r>
    </w:p>
    <w:p w14:paraId="24E984D3" w14:textId="2D995198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</w:p>
    <w:p w14:paraId="6DDBFDDF" w14:textId="64F78769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  <w:r w:rsidRPr="009F281F">
        <w:rPr>
          <w:rFonts w:ascii="Century Gothic" w:hAnsi="Century Gothic"/>
          <w:b/>
          <w:bCs/>
          <w:sz w:val="20"/>
          <w:szCs w:val="20"/>
        </w:rPr>
        <w:t>Eggs Royal</w:t>
      </w:r>
      <w:r>
        <w:rPr>
          <w:rFonts w:ascii="Century Gothic" w:hAnsi="Century Gothic"/>
          <w:sz w:val="20"/>
          <w:szCs w:val="20"/>
        </w:rPr>
        <w:t xml:space="preserve"> – </w:t>
      </w:r>
      <w:r w:rsidRPr="001D463F">
        <w:rPr>
          <w:rFonts w:ascii="Century Gothic" w:hAnsi="Century Gothic"/>
          <w:i/>
          <w:iCs/>
          <w:sz w:val="20"/>
          <w:szCs w:val="20"/>
        </w:rPr>
        <w:t>Salmon, Hollandaise Sauce</w:t>
      </w:r>
    </w:p>
    <w:p w14:paraId="0712B957" w14:textId="6EF7FCDF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br/>
        <w:t xml:space="preserve">(All </w:t>
      </w:r>
      <w:r w:rsidR="009F281F">
        <w:rPr>
          <w:rFonts w:ascii="Century Gothic" w:hAnsi="Century Gothic"/>
          <w:sz w:val="20"/>
          <w:szCs w:val="20"/>
        </w:rPr>
        <w:t>3 above served</w:t>
      </w:r>
      <w:r>
        <w:rPr>
          <w:rFonts w:ascii="Century Gothic" w:hAnsi="Century Gothic"/>
          <w:sz w:val="20"/>
          <w:szCs w:val="20"/>
        </w:rPr>
        <w:t xml:space="preserve"> with 2 Poached egg</w:t>
      </w:r>
      <w:r w:rsidR="009F281F">
        <w:rPr>
          <w:rFonts w:ascii="Century Gothic" w:hAnsi="Century Gothic"/>
          <w:sz w:val="20"/>
          <w:szCs w:val="20"/>
        </w:rPr>
        <w:t>s</w:t>
      </w:r>
      <w:r>
        <w:rPr>
          <w:rFonts w:ascii="Century Gothic" w:hAnsi="Century Gothic"/>
          <w:sz w:val="20"/>
          <w:szCs w:val="20"/>
        </w:rPr>
        <w:t>, With or without Hollandaise Sauce)</w:t>
      </w:r>
    </w:p>
    <w:p w14:paraId="1F25A0C9" w14:textId="0195F3C6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</w:p>
    <w:p w14:paraId="70B5A19B" w14:textId="77777777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</w:p>
    <w:p w14:paraId="3E994D3A" w14:textId="4A42EBDC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  <w:r w:rsidRPr="009F281F">
        <w:rPr>
          <w:rFonts w:ascii="Century Gothic" w:hAnsi="Century Gothic"/>
          <w:b/>
          <w:bCs/>
          <w:sz w:val="20"/>
          <w:szCs w:val="20"/>
        </w:rPr>
        <w:t>Full Welsh Breakfast</w:t>
      </w:r>
      <w:r>
        <w:rPr>
          <w:rFonts w:ascii="Century Gothic" w:hAnsi="Century Gothic"/>
          <w:sz w:val="20"/>
          <w:szCs w:val="20"/>
        </w:rPr>
        <w:t xml:space="preserve"> – </w:t>
      </w:r>
      <w:r w:rsidRPr="0046174E">
        <w:rPr>
          <w:rFonts w:ascii="Century Gothic" w:hAnsi="Century Gothic"/>
          <w:i/>
          <w:iCs/>
          <w:sz w:val="20"/>
          <w:szCs w:val="20"/>
        </w:rPr>
        <w:t xml:space="preserve">Back Bacon, Sausage, </w:t>
      </w:r>
      <w:r w:rsidR="00DC1F33">
        <w:rPr>
          <w:rFonts w:ascii="Century Gothic" w:hAnsi="Century Gothic"/>
          <w:i/>
          <w:iCs/>
          <w:sz w:val="20"/>
          <w:szCs w:val="20"/>
        </w:rPr>
        <w:t>Hash Brown</w:t>
      </w:r>
      <w:r w:rsidRPr="0046174E">
        <w:rPr>
          <w:rFonts w:ascii="Century Gothic" w:hAnsi="Century Gothic"/>
          <w:i/>
          <w:iCs/>
          <w:sz w:val="20"/>
          <w:szCs w:val="20"/>
        </w:rPr>
        <w:t xml:space="preserve">, </w:t>
      </w:r>
      <w:r w:rsidR="001D463F" w:rsidRPr="0046174E">
        <w:rPr>
          <w:rFonts w:ascii="Century Gothic" w:hAnsi="Century Gothic"/>
          <w:i/>
          <w:iCs/>
          <w:sz w:val="20"/>
          <w:szCs w:val="20"/>
        </w:rPr>
        <w:t xml:space="preserve">Grilled </w:t>
      </w:r>
      <w:r w:rsidRPr="0046174E">
        <w:rPr>
          <w:rFonts w:ascii="Century Gothic" w:hAnsi="Century Gothic"/>
          <w:i/>
          <w:iCs/>
          <w:sz w:val="20"/>
          <w:szCs w:val="20"/>
        </w:rPr>
        <w:t>Tomato</w:t>
      </w:r>
      <w:r w:rsidR="001D463F" w:rsidRPr="0046174E">
        <w:rPr>
          <w:rFonts w:ascii="Century Gothic" w:hAnsi="Century Gothic"/>
          <w:i/>
          <w:iCs/>
          <w:sz w:val="20"/>
          <w:szCs w:val="20"/>
        </w:rPr>
        <w:t xml:space="preserve"> &amp;</w:t>
      </w:r>
      <w:r w:rsidRPr="0046174E">
        <w:rPr>
          <w:rFonts w:ascii="Century Gothic" w:hAnsi="Century Gothic"/>
          <w:i/>
          <w:iCs/>
          <w:sz w:val="20"/>
          <w:szCs w:val="20"/>
        </w:rPr>
        <w:t xml:space="preserve"> Mushrooms, Baked Beans, Free Range Egg Poached or Fried Egg</w:t>
      </w:r>
    </w:p>
    <w:p w14:paraId="778E7911" w14:textId="2FC773D1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</w:p>
    <w:p w14:paraId="11B2EF79" w14:textId="2F1C5652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  <w:r w:rsidRPr="009F281F">
        <w:rPr>
          <w:rFonts w:ascii="Century Gothic" w:hAnsi="Century Gothic"/>
          <w:b/>
          <w:bCs/>
          <w:sz w:val="20"/>
          <w:szCs w:val="20"/>
        </w:rPr>
        <w:t>Full Veggie/Vegan Breakfast</w:t>
      </w:r>
      <w:r>
        <w:rPr>
          <w:rFonts w:ascii="Century Gothic" w:hAnsi="Century Gothic"/>
          <w:sz w:val="20"/>
          <w:szCs w:val="20"/>
        </w:rPr>
        <w:t xml:space="preserve"> – </w:t>
      </w:r>
      <w:r w:rsidRPr="0046174E">
        <w:rPr>
          <w:rFonts w:ascii="Century Gothic" w:hAnsi="Century Gothic"/>
          <w:i/>
          <w:iCs/>
          <w:sz w:val="20"/>
          <w:szCs w:val="20"/>
        </w:rPr>
        <w:t>Vegan/Veggie Bacon &amp; Sausage, Grilled Tomato</w:t>
      </w:r>
      <w:r w:rsidR="001D463F" w:rsidRPr="0046174E">
        <w:rPr>
          <w:rFonts w:ascii="Century Gothic" w:hAnsi="Century Gothic"/>
          <w:i/>
          <w:iCs/>
          <w:sz w:val="20"/>
          <w:szCs w:val="20"/>
        </w:rPr>
        <w:t xml:space="preserve"> &amp; </w:t>
      </w:r>
      <w:r w:rsidRPr="0046174E">
        <w:rPr>
          <w:rFonts w:ascii="Century Gothic" w:hAnsi="Century Gothic"/>
          <w:i/>
          <w:iCs/>
          <w:sz w:val="20"/>
          <w:szCs w:val="20"/>
        </w:rPr>
        <w:t>Mushrooms, Baked Beans</w:t>
      </w:r>
      <w:r w:rsidR="001D463F" w:rsidRPr="0046174E">
        <w:rPr>
          <w:rFonts w:ascii="Century Gothic" w:hAnsi="Century Gothic"/>
          <w:i/>
          <w:iCs/>
          <w:sz w:val="20"/>
          <w:szCs w:val="20"/>
        </w:rPr>
        <w:t>, Roasted Red Pepper</w:t>
      </w:r>
    </w:p>
    <w:p w14:paraId="338D5BD2" w14:textId="51085F08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</w:p>
    <w:p w14:paraId="49328448" w14:textId="320997D9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</w:p>
    <w:p w14:paraId="35132391" w14:textId="05D73E8D" w:rsidR="003C7237" w:rsidRDefault="001D463F" w:rsidP="001D463F">
      <w:pPr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(</w:t>
      </w:r>
      <w:r w:rsidR="0046174E">
        <w:rPr>
          <w:rFonts w:ascii="Century Gothic" w:hAnsi="Century Gothic"/>
          <w:sz w:val="20"/>
          <w:szCs w:val="20"/>
        </w:rPr>
        <w:t xml:space="preserve">Both cooked </w:t>
      </w:r>
      <w:r w:rsidR="00AF4F7B">
        <w:rPr>
          <w:rFonts w:ascii="Century Gothic" w:hAnsi="Century Gothic"/>
          <w:sz w:val="20"/>
          <w:szCs w:val="20"/>
        </w:rPr>
        <w:t>breakfasts</w:t>
      </w:r>
      <w:r w:rsidR="0046174E">
        <w:rPr>
          <w:rFonts w:ascii="Century Gothic" w:hAnsi="Century Gothic"/>
          <w:sz w:val="20"/>
          <w:szCs w:val="20"/>
        </w:rPr>
        <w:t xml:space="preserve"> served</w:t>
      </w:r>
      <w:r w:rsidR="003C7237">
        <w:rPr>
          <w:rFonts w:ascii="Century Gothic" w:hAnsi="Century Gothic"/>
          <w:sz w:val="20"/>
          <w:szCs w:val="20"/>
        </w:rPr>
        <w:t xml:space="preserve"> with Sourdough</w:t>
      </w:r>
      <w:r w:rsidR="0046174E">
        <w:rPr>
          <w:rFonts w:ascii="Century Gothic" w:hAnsi="Century Gothic"/>
          <w:sz w:val="20"/>
          <w:szCs w:val="20"/>
        </w:rPr>
        <w:t xml:space="preserve"> Toast</w:t>
      </w:r>
      <w:r>
        <w:rPr>
          <w:rFonts w:ascii="Century Gothic" w:hAnsi="Century Gothic"/>
          <w:sz w:val="20"/>
          <w:szCs w:val="20"/>
        </w:rPr>
        <w:t>)</w:t>
      </w:r>
    </w:p>
    <w:p w14:paraId="6D16E368" w14:textId="0AFBFC10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</w:p>
    <w:p w14:paraId="14559E91" w14:textId="77777777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</w:p>
    <w:p w14:paraId="09CFBF1D" w14:textId="77777777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</w:p>
    <w:p w14:paraId="3D268D00" w14:textId="0A17D2E0" w:rsidR="003C7237" w:rsidRDefault="003C7237" w:rsidP="001D463F">
      <w:pPr>
        <w:jc w:val="center"/>
        <w:rPr>
          <w:rFonts w:ascii="Century Gothic" w:hAnsi="Century Gothic"/>
          <w:sz w:val="20"/>
          <w:szCs w:val="20"/>
        </w:rPr>
      </w:pPr>
      <w:r w:rsidRPr="009F281F">
        <w:rPr>
          <w:rFonts w:ascii="Century Gothic" w:hAnsi="Century Gothic"/>
          <w:b/>
          <w:bCs/>
          <w:sz w:val="20"/>
          <w:szCs w:val="20"/>
        </w:rPr>
        <w:t>Welsh Rarebit</w:t>
      </w:r>
      <w:r>
        <w:rPr>
          <w:rFonts w:ascii="Century Gothic" w:hAnsi="Century Gothic"/>
          <w:sz w:val="20"/>
          <w:szCs w:val="20"/>
        </w:rPr>
        <w:t xml:space="preserve"> – Cured Bacon, Toasted Sourdough Bloomer</w:t>
      </w:r>
    </w:p>
    <w:p w14:paraId="4F018629" w14:textId="0884A1DF" w:rsidR="001D463F" w:rsidRDefault="001D463F" w:rsidP="001D463F">
      <w:pPr>
        <w:jc w:val="center"/>
        <w:rPr>
          <w:rFonts w:ascii="Century Gothic" w:hAnsi="Century Gothic"/>
          <w:sz w:val="20"/>
          <w:szCs w:val="20"/>
        </w:rPr>
      </w:pPr>
    </w:p>
    <w:p w14:paraId="6342ACB8" w14:textId="442908DF" w:rsidR="001D463F" w:rsidRDefault="001D463F" w:rsidP="001D463F">
      <w:pPr>
        <w:jc w:val="center"/>
        <w:rPr>
          <w:rFonts w:ascii="Century Gothic" w:hAnsi="Century Gothic"/>
          <w:sz w:val="20"/>
          <w:szCs w:val="20"/>
        </w:rPr>
      </w:pPr>
      <w:r w:rsidRPr="009F281F">
        <w:rPr>
          <w:rFonts w:ascii="Century Gothic" w:hAnsi="Century Gothic"/>
          <w:b/>
          <w:bCs/>
          <w:sz w:val="20"/>
          <w:szCs w:val="20"/>
        </w:rPr>
        <w:t>Crushed Avocado</w:t>
      </w:r>
      <w:r>
        <w:rPr>
          <w:rFonts w:ascii="Century Gothic" w:hAnsi="Century Gothic"/>
          <w:sz w:val="20"/>
          <w:szCs w:val="20"/>
        </w:rPr>
        <w:t xml:space="preserve"> – Poached or Fried Eggs on Sourdough Bloomer</w:t>
      </w:r>
    </w:p>
    <w:p w14:paraId="75461937" w14:textId="1D425AC1" w:rsidR="001D463F" w:rsidRDefault="001D463F" w:rsidP="001D463F">
      <w:pPr>
        <w:jc w:val="center"/>
        <w:rPr>
          <w:rFonts w:ascii="Century Gothic" w:hAnsi="Century Gothic"/>
          <w:sz w:val="20"/>
          <w:szCs w:val="20"/>
        </w:rPr>
      </w:pPr>
    </w:p>
    <w:p w14:paraId="15A056B0" w14:textId="43B88F27" w:rsidR="001D463F" w:rsidRDefault="001D463F" w:rsidP="001D463F">
      <w:pPr>
        <w:jc w:val="center"/>
        <w:rPr>
          <w:rFonts w:ascii="Century Gothic" w:hAnsi="Century Gothic"/>
          <w:sz w:val="20"/>
          <w:szCs w:val="20"/>
        </w:rPr>
      </w:pPr>
    </w:p>
    <w:p w14:paraId="47D89A49" w14:textId="53DCAB89" w:rsidR="00E660A5" w:rsidRDefault="00E660A5" w:rsidP="00D34221">
      <w:pPr>
        <w:tabs>
          <w:tab w:val="decimal" w:pos="9923"/>
        </w:tabs>
        <w:jc w:val="center"/>
        <w:rPr>
          <w:rFonts w:ascii="Century Gothic" w:hAnsi="Century Gothic"/>
          <w:sz w:val="20"/>
          <w:szCs w:val="20"/>
        </w:rPr>
      </w:pPr>
    </w:p>
    <w:p w14:paraId="53AD7D50" w14:textId="41AD3809" w:rsidR="009F281F" w:rsidRDefault="009F281F" w:rsidP="00D34221">
      <w:pPr>
        <w:tabs>
          <w:tab w:val="decimal" w:pos="9923"/>
        </w:tabs>
        <w:jc w:val="center"/>
        <w:rPr>
          <w:rFonts w:ascii="Century Gothic" w:hAnsi="Century Gothic"/>
          <w:sz w:val="20"/>
          <w:szCs w:val="20"/>
        </w:rPr>
      </w:pPr>
    </w:p>
    <w:p w14:paraId="2D4B802C" w14:textId="3FC46667" w:rsidR="009F281F" w:rsidRDefault="009F281F" w:rsidP="00D34221">
      <w:pPr>
        <w:tabs>
          <w:tab w:val="decimal" w:pos="9923"/>
        </w:tabs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Please follow us on Facebook and Instagram</w:t>
      </w:r>
      <w:r w:rsidR="00AB14A3">
        <w:rPr>
          <w:rFonts w:ascii="Century Gothic" w:hAnsi="Century Gothic"/>
          <w:sz w:val="20"/>
          <w:szCs w:val="20"/>
        </w:rPr>
        <w:t xml:space="preserve"> to continue your </w:t>
      </w:r>
      <w:r w:rsidR="00AF4F7B">
        <w:rPr>
          <w:rFonts w:ascii="Century Gothic" w:hAnsi="Century Gothic"/>
          <w:sz w:val="20"/>
          <w:szCs w:val="20"/>
        </w:rPr>
        <w:t>support.</w:t>
      </w:r>
    </w:p>
    <w:p w14:paraId="68D47C53" w14:textId="3AB26055" w:rsidR="00E20011" w:rsidRDefault="00E20011" w:rsidP="00E20011">
      <w:pPr>
        <w:rPr>
          <w:rFonts w:ascii="Century Gothic" w:hAnsi="Century Gothic"/>
          <w:sz w:val="20"/>
          <w:szCs w:val="20"/>
        </w:rPr>
      </w:pPr>
    </w:p>
    <w:p w14:paraId="68267119" w14:textId="77777777" w:rsidR="00E20011" w:rsidRPr="00E20011" w:rsidRDefault="00E20011" w:rsidP="00E20011">
      <w:pPr>
        <w:jc w:val="center"/>
        <w:rPr>
          <w:rFonts w:ascii="Century Gothic" w:hAnsi="Century Gothic"/>
          <w:sz w:val="20"/>
          <w:szCs w:val="20"/>
        </w:rPr>
      </w:pPr>
    </w:p>
    <w:sectPr w:rsidR="00E20011" w:rsidRPr="00E20011" w:rsidSect="00F735B5">
      <w:footerReference w:type="default" r:id="rId11"/>
      <w:pgSz w:w="11906" w:h="16838"/>
      <w:pgMar w:top="1701" w:right="567" w:bottom="567" w:left="567" w:header="141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EA87E" w14:textId="77777777" w:rsidR="0090518F" w:rsidRDefault="0090518F" w:rsidP="00464F9C">
      <w:r>
        <w:separator/>
      </w:r>
    </w:p>
  </w:endnote>
  <w:endnote w:type="continuationSeparator" w:id="0">
    <w:p w14:paraId="02C84994" w14:textId="77777777" w:rsidR="0090518F" w:rsidRDefault="0090518F" w:rsidP="00464F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9A38D" w14:textId="77777777" w:rsidR="00F735B5" w:rsidRDefault="00F735B5" w:rsidP="00F735B5">
    <w:pPr>
      <w:pStyle w:val="NoSpacing"/>
      <w:jc w:val="center"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A4484" w14:textId="77777777" w:rsidR="0090518F" w:rsidRDefault="0090518F" w:rsidP="00464F9C">
      <w:r>
        <w:separator/>
      </w:r>
    </w:p>
  </w:footnote>
  <w:footnote w:type="continuationSeparator" w:id="0">
    <w:p w14:paraId="5488D7E5" w14:textId="77777777" w:rsidR="0090518F" w:rsidRDefault="0090518F" w:rsidP="00464F9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xNzC0NDQxsDAxt7BQ0lEKTi0uzszPAykwrAUAwdiPdCwAAAA="/>
  </w:docVars>
  <w:rsids>
    <w:rsidRoot w:val="00464F9C"/>
    <w:rsid w:val="000079A1"/>
    <w:rsid w:val="000115DD"/>
    <w:rsid w:val="0001739F"/>
    <w:rsid w:val="00025A96"/>
    <w:rsid w:val="00032142"/>
    <w:rsid w:val="00040651"/>
    <w:rsid w:val="000418DC"/>
    <w:rsid w:val="0005190A"/>
    <w:rsid w:val="00055F02"/>
    <w:rsid w:val="00084778"/>
    <w:rsid w:val="000A28BC"/>
    <w:rsid w:val="00104AD1"/>
    <w:rsid w:val="00143830"/>
    <w:rsid w:val="001A2958"/>
    <w:rsid w:val="001C13F8"/>
    <w:rsid w:val="001D463F"/>
    <w:rsid w:val="001F3F83"/>
    <w:rsid w:val="002159D2"/>
    <w:rsid w:val="002277B3"/>
    <w:rsid w:val="00252416"/>
    <w:rsid w:val="0026073B"/>
    <w:rsid w:val="0027539D"/>
    <w:rsid w:val="002D39B5"/>
    <w:rsid w:val="002D3C7B"/>
    <w:rsid w:val="002E423B"/>
    <w:rsid w:val="0034740F"/>
    <w:rsid w:val="0035784A"/>
    <w:rsid w:val="003977DC"/>
    <w:rsid w:val="003A4573"/>
    <w:rsid w:val="003B023C"/>
    <w:rsid w:val="003B4644"/>
    <w:rsid w:val="003B479C"/>
    <w:rsid w:val="003C7237"/>
    <w:rsid w:val="003D65DE"/>
    <w:rsid w:val="004008C3"/>
    <w:rsid w:val="00407449"/>
    <w:rsid w:val="00433465"/>
    <w:rsid w:val="004372BE"/>
    <w:rsid w:val="00450121"/>
    <w:rsid w:val="00453A85"/>
    <w:rsid w:val="004578FA"/>
    <w:rsid w:val="0046174E"/>
    <w:rsid w:val="00464F9C"/>
    <w:rsid w:val="00465922"/>
    <w:rsid w:val="00476160"/>
    <w:rsid w:val="0048398B"/>
    <w:rsid w:val="004B27AD"/>
    <w:rsid w:val="004B3C50"/>
    <w:rsid w:val="004C1BCD"/>
    <w:rsid w:val="004C55F9"/>
    <w:rsid w:val="004C6FDA"/>
    <w:rsid w:val="004E4C47"/>
    <w:rsid w:val="004F3EF8"/>
    <w:rsid w:val="005245E2"/>
    <w:rsid w:val="00541ADD"/>
    <w:rsid w:val="0054383B"/>
    <w:rsid w:val="00551308"/>
    <w:rsid w:val="00556F44"/>
    <w:rsid w:val="0059175B"/>
    <w:rsid w:val="005A6BD5"/>
    <w:rsid w:val="005B7CC9"/>
    <w:rsid w:val="005E53C5"/>
    <w:rsid w:val="00614A31"/>
    <w:rsid w:val="006162D7"/>
    <w:rsid w:val="006620E1"/>
    <w:rsid w:val="00674E66"/>
    <w:rsid w:val="006D0573"/>
    <w:rsid w:val="006E1CA9"/>
    <w:rsid w:val="00720308"/>
    <w:rsid w:val="00734F5C"/>
    <w:rsid w:val="00746F8C"/>
    <w:rsid w:val="00761A15"/>
    <w:rsid w:val="007E6CC6"/>
    <w:rsid w:val="007F3395"/>
    <w:rsid w:val="00851064"/>
    <w:rsid w:val="00861F92"/>
    <w:rsid w:val="00863E3F"/>
    <w:rsid w:val="00895207"/>
    <w:rsid w:val="008D6DC1"/>
    <w:rsid w:val="0090518F"/>
    <w:rsid w:val="009133E5"/>
    <w:rsid w:val="009273C9"/>
    <w:rsid w:val="00955C34"/>
    <w:rsid w:val="0096488D"/>
    <w:rsid w:val="00976D7C"/>
    <w:rsid w:val="00981736"/>
    <w:rsid w:val="009969AD"/>
    <w:rsid w:val="009F281F"/>
    <w:rsid w:val="00A12AE4"/>
    <w:rsid w:val="00A51202"/>
    <w:rsid w:val="00A52870"/>
    <w:rsid w:val="00A617CB"/>
    <w:rsid w:val="00A8224F"/>
    <w:rsid w:val="00A82B54"/>
    <w:rsid w:val="00AA4D8C"/>
    <w:rsid w:val="00AA5757"/>
    <w:rsid w:val="00AB080C"/>
    <w:rsid w:val="00AB14A3"/>
    <w:rsid w:val="00AE39DA"/>
    <w:rsid w:val="00AF4F7B"/>
    <w:rsid w:val="00B244F9"/>
    <w:rsid w:val="00B575D8"/>
    <w:rsid w:val="00B651DB"/>
    <w:rsid w:val="00B71C11"/>
    <w:rsid w:val="00B728C1"/>
    <w:rsid w:val="00B77CD6"/>
    <w:rsid w:val="00BE67FA"/>
    <w:rsid w:val="00BF3FCA"/>
    <w:rsid w:val="00BF6A52"/>
    <w:rsid w:val="00C013CE"/>
    <w:rsid w:val="00C16220"/>
    <w:rsid w:val="00C651FB"/>
    <w:rsid w:val="00C96CED"/>
    <w:rsid w:val="00CA353D"/>
    <w:rsid w:val="00CA4D5A"/>
    <w:rsid w:val="00CB5F07"/>
    <w:rsid w:val="00CD00F9"/>
    <w:rsid w:val="00CF2ACE"/>
    <w:rsid w:val="00CF62BC"/>
    <w:rsid w:val="00CF6674"/>
    <w:rsid w:val="00D1785E"/>
    <w:rsid w:val="00D34221"/>
    <w:rsid w:val="00D36E13"/>
    <w:rsid w:val="00D550C5"/>
    <w:rsid w:val="00D84241"/>
    <w:rsid w:val="00D906D3"/>
    <w:rsid w:val="00DB31B6"/>
    <w:rsid w:val="00DC1F33"/>
    <w:rsid w:val="00DC565F"/>
    <w:rsid w:val="00DE0B23"/>
    <w:rsid w:val="00DE1C3E"/>
    <w:rsid w:val="00E20011"/>
    <w:rsid w:val="00E217C9"/>
    <w:rsid w:val="00E33A2A"/>
    <w:rsid w:val="00E538B9"/>
    <w:rsid w:val="00E5731B"/>
    <w:rsid w:val="00E660A5"/>
    <w:rsid w:val="00E71843"/>
    <w:rsid w:val="00E75BE8"/>
    <w:rsid w:val="00EA0191"/>
    <w:rsid w:val="00EA30FF"/>
    <w:rsid w:val="00EA5E9F"/>
    <w:rsid w:val="00EE4212"/>
    <w:rsid w:val="00F010A8"/>
    <w:rsid w:val="00F2447C"/>
    <w:rsid w:val="00F3420B"/>
    <w:rsid w:val="00F42226"/>
    <w:rsid w:val="00F51E01"/>
    <w:rsid w:val="00F626F1"/>
    <w:rsid w:val="00F735B5"/>
    <w:rsid w:val="00FC2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C49A1D"/>
  <w15:docId w15:val="{796E2757-47A5-4362-93B5-55011DA35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4221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64F9C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464F9C"/>
    <w:pPr>
      <w:tabs>
        <w:tab w:val="center" w:pos="4513"/>
        <w:tab w:val="right" w:pos="9026"/>
      </w:tabs>
    </w:pPr>
    <w:rPr>
      <w:rFonts w:eastAsia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64F9C"/>
  </w:style>
  <w:style w:type="paragraph" w:styleId="Footer">
    <w:name w:val="footer"/>
    <w:basedOn w:val="Normal"/>
    <w:link w:val="FooterChar"/>
    <w:uiPriority w:val="99"/>
    <w:unhideWhenUsed/>
    <w:rsid w:val="00464F9C"/>
    <w:pPr>
      <w:tabs>
        <w:tab w:val="center" w:pos="4513"/>
        <w:tab w:val="right" w:pos="9026"/>
      </w:tabs>
    </w:pPr>
    <w:rPr>
      <w:rFonts w:eastAsia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64F9C"/>
  </w:style>
  <w:style w:type="paragraph" w:styleId="BalloonText">
    <w:name w:val="Balloon Text"/>
    <w:basedOn w:val="Normal"/>
    <w:link w:val="BalloonTextChar"/>
    <w:uiPriority w:val="99"/>
    <w:semiHidden/>
    <w:unhideWhenUsed/>
    <w:rsid w:val="00464F9C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F9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4AB0C48F5D174A9C8E2FDC8E9FEEDD" ma:contentTypeVersion="10" ma:contentTypeDescription="Create a new document." ma:contentTypeScope="" ma:versionID="890c9b002355a7c0926bad0406dd17c1">
  <xsd:schema xmlns:xsd="http://www.w3.org/2001/XMLSchema" xmlns:xs="http://www.w3.org/2001/XMLSchema" xmlns:p="http://schemas.microsoft.com/office/2006/metadata/properties" xmlns:ns2="2c250530-a375-4293-b1e3-bafde8452108" xmlns:ns3="8bbe8f58-830d-463d-be24-ccb00d4060c2" targetNamespace="http://schemas.microsoft.com/office/2006/metadata/properties" ma:root="true" ma:fieldsID="23c8ce7173a13fd9e7635ebf0ee8af9b" ns2:_="" ns3:_="">
    <xsd:import namespace="2c250530-a375-4293-b1e3-bafde8452108"/>
    <xsd:import namespace="8bbe8f58-830d-463d-be24-ccb00d4060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250530-a375-4293-b1e3-bafde84521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2760ce1-b8f0-42bd-942e-e3b08e94df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e8f58-830d-463d-be24-ccb00d4060c2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421b9aa2-d4c5-424c-a0ce-22e70841cec9}" ma:internalName="TaxCatchAll" ma:showField="CatchAllData" ma:web="8bbe8f58-830d-463d-be24-ccb00d4060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B37EBB-5E70-403F-8F8B-72075791DB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C0C5822-DE3B-4B41-BDB2-7E7A0C078A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250530-a375-4293-b1e3-bafde8452108"/>
    <ds:schemaRef ds:uri="8bbe8f58-830d-463d-be24-ccb00d4060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DB2640-A079-439C-8588-22B0F32345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stic Falls</dc:creator>
  <cp:lastModifiedBy>The Manor - Manager</cp:lastModifiedBy>
  <cp:revision>9</cp:revision>
  <cp:lastPrinted>2023-01-19T15:35:00Z</cp:lastPrinted>
  <dcterms:created xsi:type="dcterms:W3CDTF">2023-01-19T15:35:00Z</dcterms:created>
  <dcterms:modified xsi:type="dcterms:W3CDTF">2023-04-01T07:47:00Z</dcterms:modified>
</cp:coreProperties>
</file>